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ABCBC" w14:textId="77777777" w:rsidR="00DB352B" w:rsidRDefault="00DB352B" w:rsidP="00E93E1F">
      <w:pPr>
        <w:spacing w:line="480" w:lineRule="auto"/>
        <w:jc w:val="center"/>
        <w:rPr>
          <w:b/>
          <w:bCs/>
          <w:sz w:val="36"/>
          <w:szCs w:val="36"/>
        </w:rPr>
      </w:pPr>
    </w:p>
    <w:p w14:paraId="507AF7A9" w14:textId="5392E57D" w:rsidR="00E93E1F" w:rsidRPr="00E93E1F" w:rsidRDefault="00E93E1F" w:rsidP="00E93E1F">
      <w:pPr>
        <w:spacing w:line="480" w:lineRule="auto"/>
        <w:jc w:val="center"/>
        <w:rPr>
          <w:b/>
          <w:bCs/>
          <w:sz w:val="36"/>
          <w:szCs w:val="36"/>
        </w:rPr>
      </w:pPr>
      <w:r w:rsidRPr="00E93E1F">
        <w:rPr>
          <w:b/>
          <w:bCs/>
          <w:sz w:val="36"/>
          <w:szCs w:val="36"/>
        </w:rPr>
        <w:t>VASP_HW1</w:t>
      </w:r>
    </w:p>
    <w:p w14:paraId="11B659CA" w14:textId="29022EBE" w:rsidR="00E93E1F" w:rsidRDefault="00E93E1F" w:rsidP="00E93E1F">
      <w:pPr>
        <w:pStyle w:val="ListParagraph"/>
        <w:numPr>
          <w:ilvl w:val="0"/>
          <w:numId w:val="1"/>
        </w:numPr>
        <w:spacing w:line="480" w:lineRule="auto"/>
        <w:jc w:val="both"/>
        <w:rPr>
          <w:sz w:val="24"/>
          <w:szCs w:val="24"/>
        </w:rPr>
      </w:pPr>
      <w:r w:rsidRPr="00E93E1F">
        <w:rPr>
          <w:sz w:val="24"/>
          <w:szCs w:val="24"/>
        </w:rPr>
        <w:t xml:space="preserve">Perform a calculation to find the minimum energy </w:t>
      </w:r>
      <w:r>
        <w:rPr>
          <w:sz w:val="24"/>
          <w:szCs w:val="24"/>
        </w:rPr>
        <w:t>configuration (</w:t>
      </w:r>
      <w:r w:rsidRPr="00E93E1F">
        <w:rPr>
          <w:sz w:val="24"/>
          <w:szCs w:val="24"/>
        </w:rPr>
        <w:t>volume and ions positions</w:t>
      </w:r>
      <w:r>
        <w:rPr>
          <w:sz w:val="24"/>
          <w:szCs w:val="24"/>
        </w:rPr>
        <w:t>)</w:t>
      </w:r>
      <w:r w:rsidRPr="00E93E1F">
        <w:rPr>
          <w:sz w:val="24"/>
          <w:szCs w:val="24"/>
        </w:rPr>
        <w:t xml:space="preserve"> of Si in both FCC and Diamond structures (relax both the ions and the volume).</w:t>
      </w:r>
      <w:r>
        <w:rPr>
          <w:sz w:val="24"/>
          <w:szCs w:val="24"/>
        </w:rPr>
        <w:t xml:space="preserve"> Report the energy and the lattice parameter </w:t>
      </w:r>
      <w:r w:rsidR="001975B2">
        <w:rPr>
          <w:sz w:val="24"/>
          <w:szCs w:val="24"/>
        </w:rPr>
        <w:t xml:space="preserve">of each structure </w:t>
      </w:r>
      <w:r>
        <w:rPr>
          <w:sz w:val="24"/>
          <w:szCs w:val="24"/>
        </w:rPr>
        <w:t xml:space="preserve">and compare </w:t>
      </w:r>
      <w:r w:rsidR="001975B2">
        <w:rPr>
          <w:sz w:val="24"/>
          <w:szCs w:val="24"/>
        </w:rPr>
        <w:t>their energies</w:t>
      </w:r>
      <w:r>
        <w:rPr>
          <w:sz w:val="24"/>
          <w:szCs w:val="24"/>
        </w:rPr>
        <w:t xml:space="preserve">. </w:t>
      </w:r>
    </w:p>
    <w:p w14:paraId="53C7FC6C" w14:textId="6638428C" w:rsidR="00DB352B" w:rsidRDefault="00DB352B" w:rsidP="00DB352B">
      <w:pPr>
        <w:pStyle w:val="ListParagraph"/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FCC: E0= -4.878, 1 atom; Lattice Parameter= 3.9 A</w:t>
      </w:r>
    </w:p>
    <w:p w14:paraId="43812DCB" w14:textId="68F21EE6" w:rsidR="00DB352B" w:rsidRDefault="00DB352B" w:rsidP="00DB352B">
      <w:pPr>
        <w:pStyle w:val="ListParagraph"/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bic: E0= -10.827, 2 atoms, </w:t>
      </w:r>
      <w:r w:rsidRPr="00DB352B">
        <w:rPr>
          <w:b/>
          <w:sz w:val="24"/>
          <w:szCs w:val="24"/>
        </w:rPr>
        <w:t>-5.414 per atom</w:t>
      </w:r>
      <w:r>
        <w:rPr>
          <w:sz w:val="24"/>
          <w:szCs w:val="24"/>
        </w:rPr>
        <w:t>; Lattice Parameter = 5.5 A</w:t>
      </w:r>
    </w:p>
    <w:p w14:paraId="0C4E5EBA" w14:textId="550D7434" w:rsidR="00DB352B" w:rsidRPr="00D14538" w:rsidRDefault="00DB352B" w:rsidP="00DB352B">
      <w:pPr>
        <w:pStyle w:val="ListParagraph"/>
        <w:spacing w:line="480" w:lineRule="auto"/>
        <w:jc w:val="both"/>
        <w:rPr>
          <w:sz w:val="24"/>
          <w:szCs w:val="24"/>
          <w:u w:val="single"/>
        </w:rPr>
      </w:pPr>
      <w:r w:rsidRPr="00D14538">
        <w:rPr>
          <w:sz w:val="24"/>
          <w:szCs w:val="24"/>
          <w:u w:val="single"/>
        </w:rPr>
        <w:t>Cubic is more energetically favorable</w:t>
      </w:r>
    </w:p>
    <w:p w14:paraId="11C86F1E" w14:textId="10A74759" w:rsidR="001975B2" w:rsidRDefault="00E93E1F" w:rsidP="00E93E1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tarting from the structures obtained in problem1</w:t>
      </w:r>
      <w:r w:rsidR="001975B2">
        <w:rPr>
          <w:sz w:val="24"/>
          <w:szCs w:val="24"/>
        </w:rPr>
        <w:t xml:space="preserve"> calculate the energy vs. volume and the bulk modulus of both structures.</w:t>
      </w:r>
    </w:p>
    <w:p w14:paraId="6AA3DEED" w14:textId="01868D83" w:rsidR="0008168D" w:rsidRPr="0008168D" w:rsidRDefault="003B276B" w:rsidP="00DB352B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21EF86E0" wp14:editId="3C9C2C2D">
            <wp:extent cx="5943600" cy="2420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0B99">
        <w:rPr>
          <w:sz w:val="24"/>
          <w:szCs w:val="24"/>
        </w:rPr>
        <w:t xml:space="preserve"> </w:t>
      </w:r>
      <w:r w:rsidR="00BB0B99" w:rsidRPr="0008168D">
        <w:rPr>
          <w:sz w:val="24"/>
          <w:szCs w:val="24"/>
        </w:rPr>
        <w:t xml:space="preserve">Bulk Modulus </w:t>
      </w:r>
      <w:r w:rsidR="0008168D" w:rsidRPr="0008168D">
        <w:rPr>
          <w:sz w:val="24"/>
          <w:szCs w:val="24"/>
        </w:rPr>
        <w:t>B</w:t>
      </w:r>
      <w:r w:rsidR="00BB0B99" w:rsidRPr="0008168D">
        <w:rPr>
          <w:sz w:val="24"/>
          <w:szCs w:val="24"/>
        </w:rPr>
        <w:t xml:space="preserve">= </w:t>
      </w:r>
      <w:r w:rsidR="0008168D" w:rsidRPr="0008168D">
        <w:rPr>
          <w:sz w:val="24"/>
          <w:szCs w:val="24"/>
        </w:rPr>
        <w:t xml:space="preserve">V*y’’, </w:t>
      </w:r>
    </w:p>
    <w:p w14:paraId="7C68ED02" w14:textId="2C3DFCD5" w:rsidR="00DB352B" w:rsidRDefault="0008168D" w:rsidP="00DB352B">
      <w:pPr>
        <w:pStyle w:val="ListParagraph"/>
        <w:spacing w:line="480" w:lineRule="auto"/>
        <w:rPr>
          <w:b/>
          <w:sz w:val="24"/>
          <w:szCs w:val="24"/>
        </w:rPr>
      </w:pPr>
      <w:r w:rsidRPr="0008168D">
        <w:rPr>
          <w:sz w:val="24"/>
          <w:szCs w:val="24"/>
        </w:rPr>
        <w:t>y’’=</w:t>
      </w:r>
      <w:r w:rsidR="003B276B">
        <w:rPr>
          <w:sz w:val="24"/>
          <w:szCs w:val="24"/>
        </w:rPr>
        <w:t>0.0022</w:t>
      </w:r>
      <w:r w:rsidR="00BB0B99" w:rsidRPr="0008168D">
        <w:rPr>
          <w:sz w:val="24"/>
          <w:szCs w:val="24"/>
        </w:rPr>
        <w:t xml:space="preserve">, volume at minimum energy </w:t>
      </w:r>
      <w:r w:rsidRPr="0008168D">
        <w:rPr>
          <w:sz w:val="24"/>
          <w:szCs w:val="24"/>
        </w:rPr>
        <w:t>V</w:t>
      </w:r>
      <w:r w:rsidR="00BB0B99" w:rsidRPr="0008168D">
        <w:rPr>
          <w:sz w:val="24"/>
          <w:szCs w:val="24"/>
        </w:rPr>
        <w:t xml:space="preserve">= </w:t>
      </w:r>
      <w:r w:rsidR="005E2620" w:rsidRPr="0008168D">
        <w:rPr>
          <w:sz w:val="24"/>
          <w:szCs w:val="24"/>
        </w:rPr>
        <w:t>60.7</w:t>
      </w:r>
      <w:r w:rsidR="00A95E9E" w:rsidRPr="0008168D">
        <w:rPr>
          <w:sz w:val="24"/>
          <w:szCs w:val="24"/>
        </w:rPr>
        <w:t xml:space="preserve"> A^3,</w:t>
      </w:r>
      <w:r>
        <w:rPr>
          <w:b/>
          <w:sz w:val="24"/>
          <w:szCs w:val="24"/>
        </w:rPr>
        <w:t xml:space="preserve"> B</w:t>
      </w:r>
      <w:r w:rsidR="00A95E9E" w:rsidRPr="00A95E9E">
        <w:rPr>
          <w:b/>
          <w:sz w:val="24"/>
          <w:szCs w:val="24"/>
        </w:rPr>
        <w:t xml:space="preserve">= </w:t>
      </w:r>
      <w:r w:rsidR="005E2620">
        <w:rPr>
          <w:b/>
          <w:sz w:val="24"/>
          <w:szCs w:val="24"/>
        </w:rPr>
        <w:t>0.</w:t>
      </w:r>
      <w:r w:rsidR="003B276B">
        <w:rPr>
          <w:b/>
          <w:sz w:val="24"/>
          <w:szCs w:val="24"/>
        </w:rPr>
        <w:t>134</w:t>
      </w:r>
      <w:r w:rsidR="00A95E9E">
        <w:rPr>
          <w:b/>
          <w:sz w:val="24"/>
          <w:szCs w:val="24"/>
        </w:rPr>
        <w:t xml:space="preserve"> </w:t>
      </w:r>
      <w:proofErr w:type="spellStart"/>
      <w:r w:rsidR="00A95E9E">
        <w:rPr>
          <w:b/>
          <w:sz w:val="24"/>
          <w:szCs w:val="24"/>
        </w:rPr>
        <w:t>Ev</w:t>
      </w:r>
      <w:proofErr w:type="spellEnd"/>
      <w:r w:rsidR="00A95E9E">
        <w:rPr>
          <w:b/>
          <w:sz w:val="24"/>
          <w:szCs w:val="24"/>
        </w:rPr>
        <w:t>/A^3</w:t>
      </w:r>
    </w:p>
    <w:p w14:paraId="2D068432" w14:textId="0FA0383B" w:rsidR="00A95E9E" w:rsidRDefault="003B276B" w:rsidP="00DB352B">
      <w:pPr>
        <w:pStyle w:val="ListParagraph"/>
        <w:spacing w:line="480" w:lineRule="auto"/>
        <w:rPr>
          <w:sz w:val="24"/>
          <w:szCs w:val="24"/>
        </w:rPr>
      </w:pPr>
      <w:r>
        <w:rPr>
          <w:b/>
          <w:sz w:val="24"/>
          <w:szCs w:val="24"/>
        </w:rPr>
        <w:t>B</w:t>
      </w:r>
      <w:r w:rsidR="00A95E9E">
        <w:rPr>
          <w:b/>
          <w:sz w:val="24"/>
          <w:szCs w:val="24"/>
        </w:rPr>
        <w:t>=</w:t>
      </w:r>
      <w:r>
        <w:rPr>
          <w:b/>
          <w:sz w:val="24"/>
          <w:szCs w:val="24"/>
        </w:rPr>
        <w:t>21.40</w:t>
      </w:r>
      <w:r w:rsidR="005E2620">
        <w:rPr>
          <w:b/>
          <w:sz w:val="24"/>
          <w:szCs w:val="24"/>
        </w:rPr>
        <w:t xml:space="preserve"> </w:t>
      </w:r>
      <w:proofErr w:type="spellStart"/>
      <w:r w:rsidR="005E2620">
        <w:rPr>
          <w:b/>
          <w:sz w:val="24"/>
          <w:szCs w:val="24"/>
        </w:rPr>
        <w:t>GPa</w:t>
      </w:r>
      <w:proofErr w:type="spellEnd"/>
    </w:p>
    <w:p w14:paraId="55C606DD" w14:textId="5D121590" w:rsidR="00DB352B" w:rsidRDefault="007C37D4" w:rsidP="00A95E9E">
      <w:pPr>
        <w:pStyle w:val="ListParagraph"/>
        <w:spacing w:line="480" w:lineRule="auto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7F88AA" wp14:editId="6C859E2D">
            <wp:extent cx="5943600" cy="24942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5E9E" w:rsidRPr="003B276B">
        <w:rPr>
          <w:sz w:val="24"/>
          <w:szCs w:val="24"/>
        </w:rPr>
        <w:t>Bulk Modulus y’</w:t>
      </w:r>
      <w:r w:rsidR="003B276B">
        <w:rPr>
          <w:sz w:val="24"/>
          <w:szCs w:val="24"/>
        </w:rPr>
        <w:t>’= 0.00083</w:t>
      </w:r>
      <w:r w:rsidR="00A95E9E" w:rsidRPr="003B276B">
        <w:rPr>
          <w:sz w:val="24"/>
          <w:szCs w:val="24"/>
        </w:rPr>
        <w:t xml:space="preserve">, volume at minimum energy = </w:t>
      </w:r>
      <w:r w:rsidR="005E2620" w:rsidRPr="003B276B">
        <w:rPr>
          <w:sz w:val="24"/>
          <w:szCs w:val="24"/>
        </w:rPr>
        <w:t>168.2</w:t>
      </w:r>
      <w:r w:rsidR="00A95E9E" w:rsidRPr="003B276B">
        <w:rPr>
          <w:sz w:val="24"/>
          <w:szCs w:val="24"/>
        </w:rPr>
        <w:t xml:space="preserve"> A^3,</w:t>
      </w:r>
      <w:r w:rsidR="003B276B">
        <w:rPr>
          <w:b/>
          <w:sz w:val="24"/>
          <w:szCs w:val="24"/>
        </w:rPr>
        <w:t xml:space="preserve"> B</w:t>
      </w:r>
      <w:r w:rsidR="00A95E9E" w:rsidRPr="00A95E9E">
        <w:rPr>
          <w:b/>
          <w:sz w:val="24"/>
          <w:szCs w:val="24"/>
        </w:rPr>
        <w:t xml:space="preserve">= </w:t>
      </w:r>
      <w:r w:rsidR="005E2620">
        <w:rPr>
          <w:b/>
          <w:sz w:val="24"/>
          <w:szCs w:val="24"/>
        </w:rPr>
        <w:t>0.</w:t>
      </w:r>
      <w:r w:rsidR="003B276B">
        <w:rPr>
          <w:b/>
          <w:sz w:val="24"/>
          <w:szCs w:val="24"/>
        </w:rPr>
        <w:t xml:space="preserve">140 </w:t>
      </w:r>
      <w:proofErr w:type="spellStart"/>
      <w:r w:rsidR="00A95E9E">
        <w:rPr>
          <w:b/>
          <w:sz w:val="24"/>
          <w:szCs w:val="24"/>
        </w:rPr>
        <w:t>ev</w:t>
      </w:r>
      <w:proofErr w:type="spellEnd"/>
      <w:r w:rsidR="00A95E9E">
        <w:rPr>
          <w:b/>
          <w:sz w:val="24"/>
          <w:szCs w:val="24"/>
        </w:rPr>
        <w:t>/A</w:t>
      </w:r>
    </w:p>
    <w:p w14:paraId="160EDBBF" w14:textId="71374360" w:rsidR="00A95E9E" w:rsidRPr="00A95E9E" w:rsidRDefault="003B276B" w:rsidP="00A95E9E">
      <w:pPr>
        <w:pStyle w:val="ListParagraph"/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B</w:t>
      </w:r>
      <w:r w:rsidR="00A95E9E">
        <w:rPr>
          <w:b/>
          <w:sz w:val="24"/>
          <w:szCs w:val="24"/>
        </w:rPr>
        <w:t>=</w:t>
      </w:r>
      <w:r>
        <w:rPr>
          <w:b/>
          <w:sz w:val="24"/>
          <w:szCs w:val="24"/>
        </w:rPr>
        <w:t>22.37</w:t>
      </w:r>
      <w:r w:rsidR="005E2620">
        <w:rPr>
          <w:b/>
          <w:sz w:val="24"/>
          <w:szCs w:val="24"/>
        </w:rPr>
        <w:t xml:space="preserve"> </w:t>
      </w:r>
      <w:proofErr w:type="spellStart"/>
      <w:r w:rsidR="005E2620">
        <w:rPr>
          <w:b/>
          <w:sz w:val="24"/>
          <w:szCs w:val="24"/>
        </w:rPr>
        <w:t>GPa</w:t>
      </w:r>
      <w:proofErr w:type="spellEnd"/>
    </w:p>
    <w:p w14:paraId="42AC9AB3" w14:textId="3DD82FCA" w:rsidR="001975B2" w:rsidRDefault="001975B2" w:rsidP="00E93E1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tarting from the diamond structure obtained in problem1 perform convergence test </w:t>
      </w:r>
      <w:r w:rsidRPr="001975B2">
        <w:rPr>
          <w:noProof/>
          <w:sz w:val="24"/>
          <w:szCs w:val="24"/>
        </w:rPr>
        <w:t>with respect to</w:t>
      </w:r>
      <w:r>
        <w:rPr>
          <w:sz w:val="24"/>
          <w:szCs w:val="24"/>
        </w:rPr>
        <w:t xml:space="preserve"> K-points and cutoff energy.  </w:t>
      </w:r>
      <w:r w:rsidR="00E93E1F">
        <w:rPr>
          <w:sz w:val="24"/>
          <w:szCs w:val="24"/>
        </w:rPr>
        <w:t xml:space="preserve"> </w:t>
      </w:r>
    </w:p>
    <w:p w14:paraId="29AE2077" w14:textId="02B08999" w:rsidR="00CF629A" w:rsidRDefault="007C37D4" w:rsidP="00CF629A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499B64A2" wp14:editId="3023AA5E">
            <wp:extent cx="5943600" cy="26854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7FFFA" w14:textId="11CD4C3F" w:rsidR="00BB0B99" w:rsidRPr="00BB0B99" w:rsidRDefault="00BB0B99" w:rsidP="00CF629A">
      <w:pPr>
        <w:pStyle w:val="ListParagraph"/>
        <w:spacing w:line="480" w:lineRule="auto"/>
        <w:rPr>
          <w:b/>
          <w:sz w:val="24"/>
          <w:szCs w:val="24"/>
        </w:rPr>
      </w:pPr>
      <w:r w:rsidRPr="00BB0B99">
        <w:rPr>
          <w:b/>
          <w:sz w:val="24"/>
          <w:szCs w:val="24"/>
        </w:rPr>
        <w:t xml:space="preserve">K Points &gt; </w:t>
      </w:r>
      <w:r w:rsidR="007C37D4">
        <w:rPr>
          <w:b/>
          <w:sz w:val="24"/>
          <w:szCs w:val="24"/>
        </w:rPr>
        <w:t>343 (7x7x7)</w:t>
      </w:r>
      <w:r w:rsidRPr="00BB0B99">
        <w:rPr>
          <w:b/>
          <w:sz w:val="24"/>
          <w:szCs w:val="24"/>
        </w:rPr>
        <w:t xml:space="preserve"> shows very little change in energy minimum</w:t>
      </w:r>
    </w:p>
    <w:p w14:paraId="38F2B0F5" w14:textId="77777777" w:rsidR="00CF629A" w:rsidRDefault="00CF629A" w:rsidP="00CF629A">
      <w:pPr>
        <w:pStyle w:val="ListParagraph"/>
        <w:spacing w:line="480" w:lineRule="auto"/>
        <w:rPr>
          <w:sz w:val="24"/>
          <w:szCs w:val="24"/>
        </w:rPr>
      </w:pPr>
      <w:bookmarkStart w:id="0" w:name="_GoBack"/>
      <w:bookmarkEnd w:id="0"/>
    </w:p>
    <w:p w14:paraId="1F31AEF8" w14:textId="391B6D36" w:rsidR="00387EB8" w:rsidRDefault="007C37D4" w:rsidP="00387EB8">
      <w:pPr>
        <w:pStyle w:val="ListParagraph"/>
        <w:spacing w:line="48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399338" wp14:editId="18EF2327">
            <wp:extent cx="5943600" cy="27044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3E060" w14:textId="48C3D894" w:rsidR="00CF629A" w:rsidRPr="00BB0B99" w:rsidRDefault="00CF629A" w:rsidP="00387EB8">
      <w:pPr>
        <w:pStyle w:val="ListParagraph"/>
        <w:spacing w:line="480" w:lineRule="auto"/>
        <w:rPr>
          <w:b/>
          <w:sz w:val="24"/>
          <w:szCs w:val="24"/>
        </w:rPr>
      </w:pPr>
      <w:r w:rsidRPr="00BB0B99">
        <w:rPr>
          <w:b/>
          <w:sz w:val="24"/>
          <w:szCs w:val="24"/>
        </w:rPr>
        <w:t>Energy Cutoff &gt; 300</w:t>
      </w:r>
      <w:r w:rsidR="007C37D4">
        <w:rPr>
          <w:b/>
          <w:sz w:val="24"/>
          <w:szCs w:val="24"/>
        </w:rPr>
        <w:t xml:space="preserve"> eV</w:t>
      </w:r>
      <w:r w:rsidRPr="00BB0B99">
        <w:rPr>
          <w:b/>
          <w:sz w:val="24"/>
          <w:szCs w:val="24"/>
        </w:rPr>
        <w:t xml:space="preserve"> shows very little change in energy minimum</w:t>
      </w:r>
    </w:p>
    <w:p w14:paraId="1285E417" w14:textId="77777777" w:rsidR="00CF629A" w:rsidRDefault="00CF629A" w:rsidP="00387EB8">
      <w:pPr>
        <w:pStyle w:val="ListParagraph"/>
        <w:spacing w:line="480" w:lineRule="auto"/>
        <w:rPr>
          <w:sz w:val="24"/>
          <w:szCs w:val="24"/>
        </w:rPr>
      </w:pPr>
    </w:p>
    <w:p w14:paraId="1AEFC199" w14:textId="38C27C00" w:rsidR="007D4E8D" w:rsidRPr="00E93E1F" w:rsidRDefault="001975B2" w:rsidP="00E93E1F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tart Ex4 and Ex5 (under Lab7) from the GitHub and include the outputs in your HW folder on the GitHub.  </w:t>
      </w:r>
      <w:r w:rsidR="00E93E1F">
        <w:rPr>
          <w:sz w:val="24"/>
          <w:szCs w:val="24"/>
        </w:rPr>
        <w:t xml:space="preserve">  </w:t>
      </w:r>
      <w:r w:rsidR="00E93E1F" w:rsidRPr="00E93E1F">
        <w:rPr>
          <w:sz w:val="24"/>
          <w:szCs w:val="24"/>
        </w:rPr>
        <w:t xml:space="preserve">  </w:t>
      </w:r>
    </w:p>
    <w:sectPr w:rsidR="007D4E8D" w:rsidRPr="00E93E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067C6A"/>
    <w:multiLevelType w:val="hybridMultilevel"/>
    <w:tmpl w:val="DBB0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MTY2MjcxtjCxtDRW0lEKTi0uzszPAykwrAUAwDNNliwAAAA="/>
  </w:docVars>
  <w:rsids>
    <w:rsidRoot w:val="00E16734"/>
    <w:rsid w:val="0008168D"/>
    <w:rsid w:val="001975B2"/>
    <w:rsid w:val="00387EB8"/>
    <w:rsid w:val="003B276B"/>
    <w:rsid w:val="005E2620"/>
    <w:rsid w:val="007C37D4"/>
    <w:rsid w:val="007D4E8D"/>
    <w:rsid w:val="00A95E9E"/>
    <w:rsid w:val="00BB0B99"/>
    <w:rsid w:val="00CF629A"/>
    <w:rsid w:val="00D14538"/>
    <w:rsid w:val="00DB352B"/>
    <w:rsid w:val="00DB4A79"/>
    <w:rsid w:val="00E16734"/>
    <w:rsid w:val="00E93E1F"/>
    <w:rsid w:val="00EF0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98A12"/>
  <w15:chartTrackingRefBased/>
  <w15:docId w15:val="{6F04C441-3181-468E-AE4B-36F5CA2A2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3E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ber al-sayoud</dc:creator>
  <cp:keywords/>
  <dc:description/>
  <cp:lastModifiedBy>Rand, Matthew George - (rand)</cp:lastModifiedBy>
  <cp:revision>5</cp:revision>
  <dcterms:created xsi:type="dcterms:W3CDTF">2017-11-08T19:35:00Z</dcterms:created>
  <dcterms:modified xsi:type="dcterms:W3CDTF">2017-11-13T21:46:00Z</dcterms:modified>
</cp:coreProperties>
</file>